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B4E0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4E0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B4E09" w:rsidRPr="000B4E09" w:rsidRDefault="000B4E0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4E09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0B4E0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B4E0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4E0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B4E09" w:rsidRPr="000B4E09" w:rsidRDefault="000B4E09" w:rsidP="000B4E09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B4E09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0B4E09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0B4E09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0B4E09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0B4E09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B4E09">
        <w:rPr>
          <w:rFonts w:ascii="Arial" w:hAnsi="Arial" w:cs="Arial"/>
          <w:bCs/>
          <w:sz w:val="20"/>
          <w:szCs w:val="20"/>
        </w:rPr>
        <w:t>Islamic Azad University, Iran</w:t>
      </w:r>
    </w:p>
    <w:p w:rsidR="000B4E09" w:rsidRPr="000B4E09" w:rsidRDefault="000B4E0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B4E09" w:rsidRPr="000B4E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tbC0MDEyMjAzMrJU0lEKTi0uzszPAykwrAUAwghi+ywAAAA="/>
  </w:docVars>
  <w:rsids>
    <w:rsidRoot w:val="00A72896"/>
    <w:rsid w:val="000B4E09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3F953"/>
  <w15:docId w15:val="{554F9E32-C434-4BFA-BDCD-F70E5FF8E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4E09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2T03:43:00Z</dcterms:modified>
</cp:coreProperties>
</file>